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AA10" w14:textId="77777777" w:rsidR="00C6605B" w:rsidRDefault="00C6605B" w:rsidP="00F479DD">
      <w:pPr>
        <w:pStyle w:val="Heading1"/>
        <w:spacing w:before="0" w:after="120" w:line="240" w:lineRule="auto"/>
        <w:rPr>
          <w:rFonts w:ascii="Palatino Linotype" w:eastAsia="Times New Roman" w:hAnsi="Palatino Linotype" w:cs="Times New Roman"/>
          <w:b/>
          <w:color w:val="000000"/>
        </w:rPr>
      </w:pPr>
    </w:p>
    <w:p w14:paraId="61A2443B" w14:textId="44E443B7" w:rsidR="00FF0CA2" w:rsidRPr="00F479DD" w:rsidRDefault="00FF0CA2" w:rsidP="00F479DD">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The title should clearly</w:t>
      </w:r>
      <w:r w:rsidR="003C11FF" w:rsidRPr="00F479DD">
        <w:rPr>
          <w:rFonts w:ascii="Palatino Linotype" w:hAnsi="Palatino Linotype"/>
          <w:b/>
          <w:color w:val="auto"/>
        </w:rPr>
        <w:t xml:space="preserve"> </w:t>
      </w:r>
      <w:r w:rsidRPr="00F479DD">
        <w:rPr>
          <w:rFonts w:ascii="Palatino Linotype" w:hAnsi="Palatino Linotype"/>
          <w:b/>
          <w:color w:val="auto"/>
        </w:rPr>
        <w:t xml:space="preserve">and concisely represent the emphasis and content of the </w:t>
      </w:r>
      <w:r w:rsidR="001E221D" w:rsidRPr="00F479DD">
        <w:rPr>
          <w:rFonts w:ascii="Palatino Linotype" w:hAnsi="Palatino Linotype"/>
          <w:b/>
          <w:color w:val="auto"/>
        </w:rPr>
        <w:t>study</w:t>
      </w:r>
      <w:r w:rsidRPr="00F479DD">
        <w:rPr>
          <w:rFonts w:ascii="Palatino Linotype" w:hAnsi="Palatino Linotype"/>
          <w:b/>
          <w:color w:val="auto"/>
        </w:rPr>
        <w:t xml:space="preserve">. The title must be </w:t>
      </w:r>
      <w:r w:rsidR="003C11FF" w:rsidRPr="00F479DD">
        <w:rPr>
          <w:rFonts w:ascii="Palatino Linotype" w:hAnsi="Palatino Linotype"/>
          <w:b/>
          <w:color w:val="auto"/>
        </w:rPr>
        <w:t>short</w:t>
      </w:r>
      <w:r w:rsidRPr="00F479DD">
        <w:rPr>
          <w:rFonts w:ascii="Palatino Linotype" w:hAnsi="Palatino Linotype"/>
          <w:b/>
          <w:color w:val="auto"/>
        </w:rPr>
        <w:t xml:space="preserve"> and grammatically correct.</w:t>
      </w:r>
      <w:r w:rsidR="002A57BA" w:rsidRPr="00F479DD">
        <w:rPr>
          <w:rFonts w:ascii="Palatino Linotype" w:hAnsi="Palatino Linotype"/>
          <w:b/>
          <w:color w:val="auto"/>
        </w:rPr>
        <w:t xml:space="preserve"> (16 pts)</w:t>
      </w:r>
      <w:r w:rsidRPr="00F479DD">
        <w:rPr>
          <w:rFonts w:ascii="Palatino Linotype" w:hAnsi="Palatino Linotype"/>
          <w:b/>
          <w:color w:val="auto"/>
        </w:rPr>
        <w:t xml:space="preserve"> </w:t>
      </w:r>
    </w:p>
    <w:p w14:paraId="7A585CFC" w14:textId="698C67F4" w:rsidR="003A0D64" w:rsidRDefault="003A0D64" w:rsidP="003A0D64">
      <w:pPr>
        <w:pStyle w:val="BCAuthorAddress"/>
        <w:rPr>
          <w:lang w:val="en-GB"/>
        </w:rPr>
      </w:pPr>
    </w:p>
    <w:p w14:paraId="631D52C8" w14:textId="11ACE359" w:rsidR="009578FA" w:rsidRDefault="009578FA" w:rsidP="009578FA">
      <w:pPr>
        <w:spacing w:line="240" w:lineRule="auto"/>
        <w:rPr>
          <w:rFonts w:ascii="Palatino Linotype" w:hAnsi="Palatino Linotype"/>
          <w:bCs/>
          <w:sz w:val="28"/>
          <w:szCs w:val="28"/>
        </w:rPr>
      </w:pPr>
      <w:r>
        <w:rPr>
          <w:rFonts w:ascii="Palatino Linotype" w:hAnsi="Palatino Linotype"/>
          <w:bCs/>
          <w:sz w:val="28"/>
          <w:szCs w:val="28"/>
        </w:rPr>
        <w:t>Author 1*, Author 2, and Author 3</w:t>
      </w:r>
    </w:p>
    <w:p w14:paraId="76FDAE1A" w14:textId="77777777" w:rsidR="009578FA" w:rsidRPr="00D32F48" w:rsidRDefault="009578FA" w:rsidP="009578FA">
      <w:pPr>
        <w:spacing w:line="240" w:lineRule="auto"/>
        <w:rPr>
          <w:rFonts w:ascii="Palatino Linotype" w:hAnsi="Palatino Linotype"/>
          <w:bCs/>
          <w:sz w:val="10"/>
          <w:szCs w:val="10"/>
        </w:rPr>
      </w:pPr>
    </w:p>
    <w:p w14:paraId="7D0D076A" w14:textId="0C592A16" w:rsidR="009578FA" w:rsidRDefault="00AA2C93" w:rsidP="009578FA">
      <w:pPr>
        <w:spacing w:line="240" w:lineRule="auto"/>
        <w:rPr>
          <w:rFonts w:ascii="Palatino Linotype" w:hAnsi="Palatino Linotype"/>
        </w:rPr>
      </w:pPr>
      <w:r w:rsidRPr="00AA2C93">
        <w:rPr>
          <w:rFonts w:ascii="Palatino Linotype" w:hAnsi="Palatino Linotype"/>
          <w:sz w:val="20"/>
        </w:rPr>
        <w:t>Affiliation</w:t>
      </w:r>
      <w:r w:rsidR="009578FA" w:rsidRPr="00F14305">
        <w:rPr>
          <w:rFonts w:ascii="Palatino Linotype" w:hAnsi="Palatino Linotype"/>
          <w:sz w:val="20"/>
        </w:rPr>
        <w:t>,</w:t>
      </w:r>
      <w:r w:rsidR="009578FA">
        <w:rPr>
          <w:rFonts w:ascii="Palatino Linotype" w:hAnsi="Palatino Linotype"/>
          <w:sz w:val="20"/>
        </w:rPr>
        <w:t xml:space="preserve"> City Postal Code</w:t>
      </w:r>
      <w:r w:rsidR="009578FA" w:rsidRPr="00962AAC">
        <w:rPr>
          <w:rFonts w:ascii="Palatino Linotype" w:hAnsi="Palatino Linotype"/>
          <w:sz w:val="20"/>
        </w:rPr>
        <w:t xml:space="preserve">, </w:t>
      </w:r>
      <w:r w:rsidR="009578FA">
        <w:rPr>
          <w:rFonts w:ascii="Palatino Linotype" w:hAnsi="Palatino Linotype"/>
          <w:sz w:val="20"/>
        </w:rPr>
        <w:t>Country</w:t>
      </w:r>
    </w:p>
    <w:p w14:paraId="77E263F7" w14:textId="77777777" w:rsidR="009578FA" w:rsidRPr="00695A96" w:rsidRDefault="009578FA" w:rsidP="009578FA">
      <w:pPr>
        <w:spacing w:line="240" w:lineRule="auto"/>
        <w:rPr>
          <w:rFonts w:ascii="Palatino Linotype" w:hAnsi="Palatino Linotype"/>
        </w:rPr>
      </w:pPr>
    </w:p>
    <w:p w14:paraId="432201AD" w14:textId="77777777" w:rsidR="009578FA" w:rsidRPr="00F14305" w:rsidRDefault="009578FA" w:rsidP="009578FA">
      <w:pPr>
        <w:pStyle w:val="BCAuthorAddress"/>
        <w:rPr>
          <w:rFonts w:cs="Arial"/>
          <w:sz w:val="2"/>
          <w:szCs w:val="2"/>
          <w:shd w:val="clear" w:color="auto" w:fill="FFFFFF"/>
        </w:rPr>
      </w:pPr>
    </w:p>
    <w:p w14:paraId="0AA728EF" w14:textId="7AA5C46D" w:rsidR="009578FA" w:rsidRPr="00CC2655" w:rsidRDefault="009578FA" w:rsidP="009578FA">
      <w:pPr>
        <w:pStyle w:val="BCAuthorAddress"/>
        <w:rPr>
          <w:rStyle w:val="Hyperlink"/>
          <w:color w:val="auto"/>
          <w:u w:val="none"/>
        </w:rPr>
      </w:pPr>
      <w:r>
        <w:rPr>
          <w:rFonts w:cs="Arial"/>
          <w:shd w:val="clear" w:color="auto" w:fill="FFFFFF"/>
        </w:rPr>
        <w:t xml:space="preserve">Email </w:t>
      </w:r>
      <w:r w:rsidRPr="00962AAC">
        <w:rPr>
          <w:rFonts w:cs="Arial"/>
          <w:shd w:val="clear" w:color="auto" w:fill="FFFFFF"/>
        </w:rPr>
        <w:t xml:space="preserve">correspondence: </w:t>
      </w:r>
      <w:hyperlink r:id="rId8" w:history="1">
        <w:r>
          <w:rPr>
            <w:rStyle w:val="Hyperlink"/>
          </w:rPr>
          <w:t>email</w:t>
        </w:r>
      </w:hyperlink>
      <w:r w:rsidRPr="00962AAC">
        <w:rPr>
          <w:rStyle w:val="Hyperlink"/>
        </w:rPr>
        <w:t xml:space="preserve"> </w:t>
      </w:r>
      <w:r w:rsidRPr="00CC2655">
        <w:rPr>
          <w:rStyle w:val="Hyperlink"/>
          <w:color w:val="auto"/>
          <w:u w:val="none"/>
        </w:rPr>
        <w:t>(</w:t>
      </w:r>
      <w:r>
        <w:rPr>
          <w:rStyle w:val="Hyperlink"/>
          <w:color w:val="auto"/>
          <w:u w:val="none"/>
        </w:rPr>
        <w:t>Author</w:t>
      </w:r>
      <w:r w:rsidRPr="00CC2655">
        <w:rPr>
          <w:rStyle w:val="Hyperlink"/>
          <w:color w:val="auto"/>
          <w:u w:val="none"/>
        </w:rPr>
        <w:t>)</w:t>
      </w:r>
    </w:p>
    <w:p w14:paraId="0FCD1081" w14:textId="77777777" w:rsidR="008F4F83" w:rsidRPr="008F4F83" w:rsidRDefault="008F4F83" w:rsidP="008F4F83">
      <w:pPr>
        <w:rPr>
          <w:lang w:eastAsia="en-US" w:bidi="ar-SA"/>
        </w:rPr>
      </w:pPr>
    </w:p>
    <w:p w14:paraId="2D032467" w14:textId="02C1B1A3" w:rsidR="002A57BA" w:rsidRPr="00D021A5" w:rsidRDefault="002A57BA" w:rsidP="002A57BA">
      <w:pPr>
        <w:spacing w:line="240" w:lineRule="auto"/>
        <w:rPr>
          <w:rFonts w:ascii="Palatino Linotype" w:hAnsi="Palatino Linotype"/>
        </w:rPr>
      </w:pPr>
      <w:r w:rsidRPr="002A57BA">
        <w:rPr>
          <w:rFonts w:ascii="Palatino Linotype" w:hAnsi="Palatino Linotype"/>
          <w:noProof/>
          <w:lang w:eastAsia="en-US" w:bidi="ar-SA"/>
        </w:rPr>
        <mc:AlternateContent>
          <mc:Choice Requires="wps">
            <w:drawing>
              <wp:inline distT="0" distB="0" distL="0" distR="0" wp14:anchorId="6E688FFC" wp14:editId="1E755151">
                <wp:extent cx="5895975" cy="1403985"/>
                <wp:effectExtent l="0" t="0" r="28575" b="2667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3985"/>
                        </a:xfrm>
                        <a:prstGeom prst="rect">
                          <a:avLst/>
                        </a:prstGeom>
                        <a:solidFill>
                          <a:srgbClr val="FFFFFF"/>
                        </a:solidFill>
                        <a:ln w="9525">
                          <a:solidFill>
                            <a:srgbClr val="000000"/>
                          </a:solidFill>
                          <a:miter lim="800000"/>
                          <a:headEnd/>
                          <a:tailEnd/>
                        </a:ln>
                      </wps:spPr>
                      <wps:txbx>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wps:txbx>
                      <wps:bodyPr rot="0" vert="horz" wrap="square" lIns="91440" tIns="45720" rIns="91440" bIns="45720" anchor="t" anchorCtr="0">
                        <a:spAutoFit/>
                      </wps:bodyPr>
                    </wps:wsp>
                  </a:graphicData>
                </a:graphic>
              </wp:inline>
            </w:drawing>
          </mc:Choice>
          <mc:Fallback>
            <w:pict>
              <v:shapetype w14:anchorId="6E688FFC" id="_x0000_t202" coordsize="21600,21600" o:spt="202" path="m,l,21600r21600,l21600,xe">
                <v:stroke joinstyle="miter"/>
                <v:path gradientshapeok="t" o:connecttype="rect"/>
              </v:shapetype>
              <v:shape id="Text Box 2" o:spid="_x0000_s1026" type="#_x0000_t202" style="width:46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">
                <v:textbox style="mso-fit-shape-to-text:t">
                  <w:txbxContent>
                    <w:p w14:paraId="51B17EC3" w14:textId="1EF4A28A" w:rsidR="002A57BA" w:rsidRPr="002A57BA" w:rsidRDefault="002A57BA" w:rsidP="002A57BA">
                      <w:pPr>
                        <w:rPr>
                          <w:rFonts w:ascii="Palatino Linotype" w:hAnsi="Palatino Linotype"/>
                          <w:sz w:val="20"/>
                        </w:rPr>
                      </w:pPr>
                      <w:r w:rsidRPr="002A57BA">
                        <w:rPr>
                          <w:b/>
                          <w:sz w:val="20"/>
                          <w:lang w:eastAsia="en-US" w:bidi="ar-SA"/>
                        </w:rPr>
                        <w:t>Graphical Abstract:</w:t>
                      </w:r>
                      <w:r w:rsidRPr="002A57BA">
                        <w:rPr>
                          <w:sz w:val="20"/>
                          <w:lang w:eastAsia="en-US" w:bidi="ar-SA"/>
                        </w:rPr>
                        <w:t xml:space="preserve"> </w:t>
                      </w:r>
                      <w:r w:rsidRPr="002A57BA">
                        <w:rPr>
                          <w:rFonts w:ascii="Palatino Linotype" w:hAnsi="Palatino Linotype"/>
                          <w:sz w:val="20"/>
                        </w:rPr>
                        <w:t>The graphical abstract is a single, concise, pictorial and visual summary of the main findings of your article. Please use the following format:</w:t>
                      </w:r>
                    </w:p>
                    <w:p w14:paraId="2158CEF1" w14:textId="11BAA564" w:rsidR="002A57BA" w:rsidRDefault="002A57BA" w:rsidP="002A57BA">
                      <w:pPr>
                        <w:spacing w:line="240" w:lineRule="auto"/>
                        <w:rPr>
                          <w:rFonts w:ascii="Palatino Linotype" w:hAnsi="Palatino Linotype"/>
                          <w:sz w:val="20"/>
                        </w:rPr>
                      </w:pPr>
                      <w:r w:rsidRPr="002A57BA">
                        <w:rPr>
                          <w:rFonts w:ascii="Palatino Linotype" w:hAnsi="Palatino Linotype"/>
                          <w:sz w:val="20"/>
                        </w:rPr>
                        <w:t>Image Size: Please provide an image with a minimum of 1328*532 pixel (W*H) using a minimum resolution of 300dpi</w:t>
                      </w:r>
                    </w:p>
                    <w:p w14:paraId="4067AE4B" w14:textId="47AF62FE" w:rsidR="00692AEE" w:rsidRDefault="00692AEE" w:rsidP="002A57BA">
                      <w:pPr>
                        <w:spacing w:line="240" w:lineRule="auto"/>
                        <w:rPr>
                          <w:rFonts w:ascii="Palatino Linotype" w:hAnsi="Palatino Linotype"/>
                          <w:sz w:val="20"/>
                        </w:rPr>
                      </w:pPr>
                      <w:r w:rsidRPr="00692AEE">
                        <w:rPr>
                          <w:rFonts w:ascii="Palatino Linotype" w:hAnsi="Palatino Linotype"/>
                          <w:sz w:val="20"/>
                        </w:rPr>
                        <w:t>Images should fit within either single column (8.3 cm) or double column (17.1 cm) width, and must be no longer than 23.3 cm. They should be prepared to make best use of the space available and must not be larger than a single page</w:t>
                      </w:r>
                      <w:r>
                        <w:rPr>
                          <w:rFonts w:ascii="Palatino Linotype" w:hAnsi="Palatino Linotype"/>
                          <w:sz w:val="20"/>
                        </w:rPr>
                        <w:t xml:space="preserve"> </w:t>
                      </w:r>
                    </w:p>
                    <w:p w14:paraId="4EB170AA" w14:textId="77777777" w:rsidR="00900ACD" w:rsidRPr="00900ACD" w:rsidRDefault="00900ACD" w:rsidP="00900ACD">
                      <w:pPr>
                        <w:spacing w:line="240" w:lineRule="auto"/>
                        <w:rPr>
                          <w:rFonts w:ascii="Palatino Linotype" w:hAnsi="Palatino Linotype"/>
                          <w:sz w:val="20"/>
                        </w:rPr>
                      </w:pPr>
                      <w:r w:rsidRPr="00900ACD">
                        <w:rPr>
                          <w:rFonts w:ascii="Palatino Linotype" w:hAnsi="Palatino Linotype"/>
                          <w:sz w:val="20"/>
                        </w:rPr>
                        <w:t>The graphic file should be saved as either:</w:t>
                      </w:r>
                    </w:p>
                    <w:p w14:paraId="083BFD3B" w14:textId="780E51BE" w:rsidR="00900ACD" w:rsidRPr="00900ACD"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w:t>
                      </w:r>
                      <w:r w:rsidR="00EC261D">
                        <w:rPr>
                          <w:rFonts w:ascii="Palatino Linotype" w:hAnsi="Palatino Linotype"/>
                          <w:sz w:val="20"/>
                        </w:rPr>
                        <w:t xml:space="preserve">JPG, PNG or </w:t>
                      </w:r>
                      <w:r w:rsidRPr="00900ACD">
                        <w:rPr>
                          <w:rFonts w:ascii="Palatino Linotype" w:hAnsi="Palatino Linotype"/>
                          <w:sz w:val="20"/>
                        </w:rPr>
                        <w:t>TIFF at 300 dpi for color and at 1200 dpi for black and white</w:t>
                      </w:r>
                      <w:r w:rsidR="009B7324">
                        <w:rPr>
                          <w:rFonts w:ascii="Palatino Linotype" w:hAnsi="Palatino Linotype"/>
                          <w:sz w:val="20"/>
                        </w:rPr>
                        <w:t xml:space="preserve"> OR</w:t>
                      </w:r>
                    </w:p>
                    <w:p w14:paraId="051AB759" w14:textId="006E8140" w:rsidR="00900ACD" w:rsidRPr="002A57BA" w:rsidRDefault="00900ACD" w:rsidP="00F479DD">
                      <w:pPr>
                        <w:spacing w:line="240" w:lineRule="auto"/>
                        <w:ind w:left="720"/>
                        <w:rPr>
                          <w:rFonts w:ascii="Palatino Linotype" w:hAnsi="Palatino Linotype"/>
                          <w:sz w:val="20"/>
                        </w:rPr>
                      </w:pPr>
                      <w:r w:rsidRPr="00900ACD">
                        <w:rPr>
                          <w:rFonts w:ascii="Palatino Linotype" w:hAnsi="Palatino Linotype"/>
                          <w:sz w:val="20"/>
                        </w:rPr>
                        <w:t xml:space="preserve"> EPS in RGB document color mode with all fonts converted to outlines or embedded in the file</w:t>
                      </w:r>
                    </w:p>
                    <w:p w14:paraId="07271E4A" w14:textId="65508968" w:rsidR="002A57BA" w:rsidRDefault="002A57BA" w:rsidP="002A57BA">
                      <w:pPr>
                        <w:spacing w:line="240" w:lineRule="auto"/>
                        <w:rPr>
                          <w:rFonts w:ascii="Palatino Linotype" w:hAnsi="Palatino Linotype"/>
                          <w:sz w:val="20"/>
                        </w:rPr>
                      </w:pPr>
                      <w:r w:rsidRPr="002A57BA">
                        <w:rPr>
                          <w:rFonts w:ascii="Palatino Linotype" w:hAnsi="Palatino Linotype"/>
                          <w:sz w:val="20"/>
                        </w:rPr>
                        <w:t xml:space="preserve">Font: Palatino Linotype with large enough font size as the image will be reduced in size </w:t>
                      </w:r>
                    </w:p>
                    <w:p w14:paraId="6473020F" w14:textId="77777777" w:rsidR="003D58F5" w:rsidRPr="003D58F5" w:rsidRDefault="003D58F5" w:rsidP="003D58F5">
                      <w:pPr>
                        <w:spacing w:line="240" w:lineRule="auto"/>
                        <w:rPr>
                          <w:rFonts w:ascii="Palatino Linotype" w:hAnsi="Palatino Linotype"/>
                          <w:sz w:val="20"/>
                        </w:rPr>
                      </w:pPr>
                      <w:r w:rsidRPr="003D58F5">
                        <w:rPr>
                          <w:rFonts w:ascii="Palatino Linotype" w:hAnsi="Palatino Linotype"/>
                          <w:sz w:val="20"/>
                        </w:rPr>
                        <w:t>Text should usually be limited to the labeling of compounds, reaction arrows, and diagrams. Long</w:t>
                      </w:r>
                    </w:p>
                    <w:p w14:paraId="5DB43824" w14:textId="77B75E17" w:rsidR="003D58F5" w:rsidRPr="002A57BA" w:rsidRDefault="003D58F5" w:rsidP="003D58F5">
                      <w:pPr>
                        <w:spacing w:line="240" w:lineRule="auto"/>
                        <w:rPr>
                          <w:rFonts w:ascii="Palatino Linotype" w:hAnsi="Palatino Linotype"/>
                          <w:sz w:val="20"/>
                        </w:rPr>
                      </w:pPr>
                      <w:r w:rsidRPr="003D58F5">
                        <w:rPr>
                          <w:rFonts w:ascii="Palatino Linotype" w:hAnsi="Palatino Linotype"/>
                          <w:sz w:val="20"/>
                        </w:rPr>
                        <w:t>phrases or sentences should be avoided</w:t>
                      </w:r>
                      <w:r w:rsidR="005E6F5B">
                        <w:rPr>
                          <w:rFonts w:ascii="Palatino Linotype" w:hAnsi="Palatino Linotype"/>
                          <w:sz w:val="20"/>
                        </w:rPr>
                        <w:t>.</w:t>
                      </w:r>
                    </w:p>
                  </w:txbxContent>
                </v:textbox>
                <w10:anchorlock/>
              </v:shape>
            </w:pict>
          </mc:Fallback>
        </mc:AlternateContent>
      </w:r>
    </w:p>
    <w:p w14:paraId="00000008" w14:textId="70D8C7CB" w:rsidR="00064633" w:rsidRPr="002A57BA" w:rsidRDefault="00564D3D" w:rsidP="002A57BA">
      <w:pPr>
        <w:spacing w:line="240" w:lineRule="auto"/>
        <w:rPr>
          <w:rFonts w:ascii="Palatino Linotype" w:hAnsi="Palatino Linotype"/>
          <w:b/>
          <w:sz w:val="22"/>
        </w:rPr>
      </w:pPr>
      <w:r w:rsidRPr="002A57BA">
        <w:rPr>
          <w:rFonts w:ascii="Palatino Linotype" w:hAnsi="Palatino Linotype"/>
          <w:b/>
          <w:sz w:val="22"/>
        </w:rPr>
        <w:t>Abstract</w:t>
      </w:r>
      <w:r w:rsidR="002A57BA">
        <w:rPr>
          <w:rFonts w:ascii="Palatino Linotype" w:hAnsi="Palatino Linotype"/>
          <w:b/>
          <w:sz w:val="22"/>
        </w:rPr>
        <w:t xml:space="preserve"> (12 </w:t>
      </w:r>
      <w:r w:rsidR="00ED590A">
        <w:rPr>
          <w:rFonts w:ascii="Palatino Linotype" w:hAnsi="Palatino Linotype"/>
          <w:b/>
          <w:sz w:val="22"/>
        </w:rPr>
        <w:t>pts</w:t>
      </w:r>
      <w:r w:rsidR="002A57BA">
        <w:rPr>
          <w:rFonts w:ascii="Palatino Linotype" w:hAnsi="Palatino Linotype"/>
          <w:b/>
          <w:sz w:val="22"/>
        </w:rPr>
        <w:t>)</w:t>
      </w:r>
    </w:p>
    <w:p w14:paraId="00000009" w14:textId="4D3CFA38" w:rsidR="00064633" w:rsidRPr="002A57BA" w:rsidRDefault="00564D3D" w:rsidP="002A57BA">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sidR="002A57BA">
        <w:rPr>
          <w:rFonts w:ascii="Palatino Linotype" w:hAnsi="Palatino Linotype"/>
          <w:sz w:val="22"/>
        </w:rPr>
        <w:t>ords. Abstract text should be 11</w:t>
      </w:r>
      <w:r w:rsidRPr="002A57BA">
        <w:rPr>
          <w:rFonts w:ascii="Palatino Linotype" w:hAnsi="Palatino Linotype"/>
          <w:sz w:val="22"/>
        </w:rPr>
        <w:t xml:space="preserve"> pt</w:t>
      </w:r>
      <w:r w:rsidR="005E6F5B">
        <w:rPr>
          <w:rFonts w:ascii="Palatino Linotype" w:hAnsi="Palatino Linotype"/>
          <w:sz w:val="22"/>
        </w:rPr>
        <w:t>s</w:t>
      </w:r>
      <w:r w:rsidRPr="002A57BA">
        <w:rPr>
          <w:rFonts w:ascii="Palatino Linotype" w:hAnsi="Palatino Linotype"/>
          <w:sz w:val="22"/>
        </w:rPr>
        <w:t>, single spaced</w:t>
      </w:r>
      <w:r w:rsidR="00715D4A">
        <w:rPr>
          <w:rFonts w:ascii="Palatino Linotype" w:hAnsi="Palatino Linotype"/>
          <w:sz w:val="22"/>
        </w:rPr>
        <w:t xml:space="preserve"> </w:t>
      </w:r>
      <w:r w:rsidR="00C6605B">
        <w:rPr>
          <w:rFonts w:ascii="Palatino Linotype" w:hAnsi="Palatino Linotype"/>
          <w:sz w:val="22"/>
        </w:rPr>
        <w:t>and</w:t>
      </w:r>
      <w:r w:rsidRPr="002A57BA">
        <w:rPr>
          <w:rFonts w:ascii="Palatino Linotype" w:hAnsi="Palatino Linotype"/>
          <w:sz w:val="22"/>
        </w:rPr>
        <w:t xml:space="preserve"> written in </w:t>
      </w:r>
      <w:r w:rsidR="00890F08" w:rsidRPr="002A57BA">
        <w:rPr>
          <w:rFonts w:ascii="Palatino Linotype" w:hAnsi="Palatino Linotype"/>
          <w:sz w:val="22"/>
        </w:rPr>
        <w:t>Palatino Linotype</w:t>
      </w:r>
      <w:r w:rsidRPr="002A57BA">
        <w:rPr>
          <w:rFonts w:ascii="Palatino Linotype" w:hAnsi="Palatino Linotype"/>
          <w:sz w:val="22"/>
        </w:rPr>
        <w:t xml:space="preserve"> font. If needed, you can use this straightly as a template. </w:t>
      </w:r>
      <w:r w:rsidRPr="002A57BA">
        <w:rPr>
          <w:rFonts w:ascii="Palatino Linotype" w:hAnsi="Palatino Linotype"/>
          <w:color w:val="000000"/>
          <w:sz w:val="22"/>
        </w:rPr>
        <w:t>Don’t use all caps for research paper title.</w:t>
      </w:r>
    </w:p>
    <w:p w14:paraId="0000000A" w14:textId="77777777" w:rsidR="00064633" w:rsidRPr="002A57BA" w:rsidRDefault="00064633" w:rsidP="002A57BA">
      <w:pPr>
        <w:spacing w:line="240" w:lineRule="auto"/>
        <w:rPr>
          <w:rFonts w:ascii="Palatino Linotype" w:hAnsi="Palatino Linotype"/>
          <w:sz w:val="22"/>
        </w:rPr>
      </w:pPr>
    </w:p>
    <w:p w14:paraId="0000000B" w14:textId="60B1AFB4" w:rsidR="00064633" w:rsidRPr="005F7765" w:rsidRDefault="00000000" w:rsidP="002A57BA">
      <w:pPr>
        <w:spacing w:line="240" w:lineRule="auto"/>
        <w:rPr>
          <w:rFonts w:ascii="Palatino Linotype" w:hAnsi="Palatino Linotype"/>
          <w:sz w:val="22"/>
          <w:szCs w:val="22"/>
        </w:rPr>
      </w:pPr>
      <w:sdt>
        <w:sdtPr>
          <w:rPr>
            <w:rFonts w:ascii="Palatino Linotype" w:hAnsi="Palatino Linotype"/>
          </w:rPr>
          <w:tag w:val="goog_rdk_0"/>
          <w:id w:val="1981882384"/>
        </w:sdtPr>
        <w:sdtContent/>
      </w:sdt>
      <w:r w:rsidR="00564D3D" w:rsidRPr="005F7765">
        <w:rPr>
          <w:rFonts w:ascii="Palatino Linotype" w:hAnsi="Palatino Linotype"/>
          <w:b/>
          <w:sz w:val="22"/>
          <w:szCs w:val="22"/>
        </w:rPr>
        <w:t>Keywords:</w:t>
      </w:r>
      <w:r w:rsidR="00564D3D" w:rsidRPr="005F7765">
        <w:rPr>
          <w:rFonts w:ascii="Palatino Linotype" w:hAnsi="Palatino Linotype"/>
          <w:sz w:val="22"/>
          <w:szCs w:val="22"/>
        </w:rPr>
        <w:t xml:space="preserve"> 3–5 keywords, not capitalized, in alphabetical order, separated by commas, no full stop</w:t>
      </w:r>
      <w:r w:rsidR="00C6605B">
        <w:rPr>
          <w:rFonts w:ascii="Palatino Linotype" w:hAnsi="Palatino Linotype"/>
          <w:sz w:val="22"/>
          <w:szCs w:val="22"/>
        </w:rPr>
        <w:t xml:space="preserve"> (12 pts)</w:t>
      </w:r>
    </w:p>
    <w:p w14:paraId="0000000C" w14:textId="77777777" w:rsidR="00064633" w:rsidRPr="00D021A5" w:rsidRDefault="00064633" w:rsidP="002A57BA">
      <w:pPr>
        <w:spacing w:line="240" w:lineRule="auto"/>
        <w:rPr>
          <w:rFonts w:ascii="Palatino Linotype" w:hAnsi="Palatino Linotype"/>
        </w:rPr>
      </w:pPr>
    </w:p>
    <w:p w14:paraId="0000005A" w14:textId="3352156E" w:rsidR="00064633" w:rsidRPr="00D021A5" w:rsidRDefault="00064633" w:rsidP="002A57BA">
      <w:pPr>
        <w:spacing w:line="240" w:lineRule="auto"/>
        <w:rPr>
          <w:rFonts w:ascii="Palatino Linotype" w:hAnsi="Palatino Linotype"/>
          <w:color w:val="000000"/>
          <w:sz w:val="24"/>
          <w:szCs w:val="24"/>
        </w:rPr>
      </w:pPr>
    </w:p>
    <w:p w14:paraId="0000005B" w14:textId="7A0C7104" w:rsidR="00064633" w:rsidRPr="00D021A5" w:rsidRDefault="00064633" w:rsidP="002A57BA">
      <w:pPr>
        <w:spacing w:line="240" w:lineRule="auto"/>
        <w:rPr>
          <w:rFonts w:ascii="Palatino Linotype" w:hAnsi="Palatino Linotype"/>
        </w:rPr>
      </w:pPr>
    </w:p>
    <w:sectPr w:rsidR="00064633" w:rsidRPr="00D021A5" w:rsidSect="00F479DD">
      <w:headerReference w:type="default" r:id="rId9"/>
      <w:footerReference w:type="default" r:id="rId10"/>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C114F" w14:textId="77777777" w:rsidR="002E419E" w:rsidRDefault="002E419E">
      <w:pPr>
        <w:spacing w:line="240" w:lineRule="auto"/>
      </w:pPr>
      <w:r>
        <w:separator/>
      </w:r>
    </w:p>
  </w:endnote>
  <w:endnote w:type="continuationSeparator" w:id="0">
    <w:p w14:paraId="390D0A57" w14:textId="77777777" w:rsidR="002E419E" w:rsidRDefault="002E41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w:altName w:val="Book Antiqua"/>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550537"/>
      <w:docPartObj>
        <w:docPartGallery w:val="Page Numbers (Bottom of Page)"/>
        <w:docPartUnique/>
      </w:docPartObj>
    </w:sdtPr>
    <w:sdtEndPr>
      <w:rPr>
        <w:noProof/>
      </w:rPr>
    </w:sdtEndPr>
    <w:sdtContent>
      <w:p w14:paraId="644E306B" w14:textId="1511CC4E" w:rsidR="00974C0D" w:rsidRDefault="00974C0D" w:rsidP="00493E09">
        <w:pPr>
          <w:pBdr>
            <w:top w:val="nil"/>
            <w:left w:val="nil"/>
            <w:bottom w:val="nil"/>
            <w:right w:val="nil"/>
            <w:between w:val="nil"/>
          </w:pBdr>
          <w:tabs>
            <w:tab w:val="center" w:pos="4680"/>
            <w:tab w:val="right" w:pos="9360"/>
          </w:tabs>
          <w:spacing w:line="240" w:lineRule="auto"/>
          <w:jc w:val="right"/>
          <w:rPr>
            <w:rFonts w:eastAsia="Palatino" w:cs="Palatino"/>
            <w:color w:val="000000"/>
            <w:szCs w:val="19"/>
          </w:rPr>
        </w:pPr>
        <w:r>
          <w:t xml:space="preserve"> </w:t>
        </w:r>
        <w:r w:rsidR="00493E09" w:rsidRPr="00493E09">
          <w:t>International Conference on Innovation and Emerging Technologies 202</w:t>
        </w:r>
        <w:r w:rsidR="000A2028">
          <w:t>2</w:t>
        </w:r>
      </w:p>
      <w:p w14:paraId="55AF2FFB" w14:textId="0EF5ACBF" w:rsidR="00974C0D" w:rsidRDefault="00000000"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E4719" w14:textId="77777777" w:rsidR="002E419E" w:rsidRDefault="002E419E">
      <w:pPr>
        <w:spacing w:line="240" w:lineRule="auto"/>
      </w:pPr>
      <w:r>
        <w:separator/>
      </w:r>
    </w:p>
  </w:footnote>
  <w:footnote w:type="continuationSeparator" w:id="0">
    <w:p w14:paraId="095E4DBA" w14:textId="77777777" w:rsidR="002E419E" w:rsidRDefault="002E41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A6223" w14:textId="77777777" w:rsidR="00AE7292" w:rsidRDefault="00AE7292" w:rsidP="00F479DD">
    <w:pPr>
      <w:pStyle w:val="Header"/>
      <w:jc w:val="left"/>
    </w:pPr>
    <w:r>
      <w:rPr>
        <w:noProof/>
        <w:lang w:eastAsia="en-US" w:bidi="ar-SA"/>
      </w:rPr>
      <w:drawing>
        <wp:anchor distT="0" distB="0" distL="114300" distR="114300" simplePos="0" relativeHeight="251658752" behindDoc="0" locked="0" layoutInCell="1" allowOverlap="1" wp14:anchorId="2D6CB054" wp14:editId="57B2C657">
          <wp:simplePos x="0" y="0"/>
          <wp:positionH relativeFrom="column">
            <wp:posOffset>0</wp:posOffset>
          </wp:positionH>
          <wp:positionV relativeFrom="paragraph">
            <wp:posOffset>-30480</wp:posOffset>
          </wp:positionV>
          <wp:extent cx="1190625" cy="434340"/>
          <wp:effectExtent l="0" t="0" r="9525" b="3810"/>
          <wp:wrapThrough wrapText="bothSides">
            <wp:wrapPolygon edited="0">
              <wp:start x="691" y="0"/>
              <wp:lineTo x="0" y="2842"/>
              <wp:lineTo x="0" y="20842"/>
              <wp:lineTo x="19354" y="20842"/>
              <wp:lineTo x="19354" y="15158"/>
              <wp:lineTo x="21427" y="6632"/>
              <wp:lineTo x="20736" y="1895"/>
              <wp:lineTo x="4147" y="0"/>
              <wp:lineTo x="691"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90625" cy="43434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5E6C40F2" w:rsidR="00ED590A" w:rsidRPr="00D95380" w:rsidRDefault="00D621D7" w:rsidP="00F479DD">
    <w:pPr>
      <w:pStyle w:val="Header"/>
      <w:jc w:val="right"/>
      <w:rPr>
        <w:sz w:val="22"/>
        <w:szCs w:val="22"/>
      </w:rPr>
    </w:pPr>
    <w:r w:rsidRPr="00D95380">
      <w:rPr>
        <w:sz w:val="22"/>
        <w:szCs w:val="22"/>
      </w:rPr>
      <w:t>ICIET/</w:t>
    </w:r>
    <w:r w:rsidR="00D95380" w:rsidRPr="00D95380">
      <w:rPr>
        <w:sz w:val="22"/>
        <w:szCs w:val="22"/>
      </w:rPr>
      <w:t>area/</w:t>
    </w:r>
    <w:r w:rsidRPr="00D95380">
      <w:rPr>
        <w:sz w:val="22"/>
        <w:szCs w:val="22"/>
      </w:rPr>
      <w:t>202</w:t>
    </w:r>
    <w:r w:rsidR="000A2028">
      <w:rPr>
        <w:sz w:val="22"/>
        <w:szCs w:val="22"/>
      </w:rPr>
      <w:t>2</w:t>
    </w:r>
    <w:r w:rsidRPr="00D95380">
      <w:rPr>
        <w:sz w:val="22"/>
        <w:szCs w:val="22"/>
      </w:rPr>
      <w:t>/</w:t>
    </w:r>
    <w:proofErr w:type="spellStart"/>
    <w:r w:rsidR="00715D4A">
      <w:rPr>
        <w:sz w:val="22"/>
        <w:szCs w:val="22"/>
      </w:rPr>
      <w:t>abstract_ID</w:t>
    </w:r>
    <w:proofErr w:type="spellEnd"/>
    <w:r w:rsidR="00AE7292" w:rsidRPr="00D95380">
      <w:rPr>
        <w:sz w:val="22"/>
        <w:szCs w:val="22"/>
      </w:rPr>
      <w:t xml:space="preserve">                            </w:t>
    </w:r>
    <w:r w:rsidR="005E6F5B" w:rsidRPr="00D95380">
      <w:rPr>
        <w:sz w:val="22"/>
        <w:szCs w:val="22"/>
      </w:rPr>
      <w:t xml:space="preserve">                            </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gUALPmmnywAAAA="/>
  </w:docVars>
  <w:rsids>
    <w:rsidRoot w:val="00064633"/>
    <w:rsid w:val="00004589"/>
    <w:rsid w:val="00037431"/>
    <w:rsid w:val="00064633"/>
    <w:rsid w:val="000A2028"/>
    <w:rsid w:val="00104735"/>
    <w:rsid w:val="00105EC3"/>
    <w:rsid w:val="001455FB"/>
    <w:rsid w:val="001E221D"/>
    <w:rsid w:val="0025303B"/>
    <w:rsid w:val="002A57BA"/>
    <w:rsid w:val="002C69C9"/>
    <w:rsid w:val="002E419E"/>
    <w:rsid w:val="003515B4"/>
    <w:rsid w:val="003A0D64"/>
    <w:rsid w:val="003C11FF"/>
    <w:rsid w:val="003D58F5"/>
    <w:rsid w:val="003E7936"/>
    <w:rsid w:val="00414868"/>
    <w:rsid w:val="00493E09"/>
    <w:rsid w:val="004F4A57"/>
    <w:rsid w:val="00533E4F"/>
    <w:rsid w:val="005358EF"/>
    <w:rsid w:val="00536AAF"/>
    <w:rsid w:val="00564D3D"/>
    <w:rsid w:val="00577028"/>
    <w:rsid w:val="005E6F5B"/>
    <w:rsid w:val="005F6005"/>
    <w:rsid w:val="005F7765"/>
    <w:rsid w:val="006069DC"/>
    <w:rsid w:val="00650863"/>
    <w:rsid w:val="00692AEE"/>
    <w:rsid w:val="006C7047"/>
    <w:rsid w:val="006F484A"/>
    <w:rsid w:val="007013B0"/>
    <w:rsid w:val="00715D4A"/>
    <w:rsid w:val="00733CE5"/>
    <w:rsid w:val="00890F08"/>
    <w:rsid w:val="008B03DC"/>
    <w:rsid w:val="008F4F83"/>
    <w:rsid w:val="00900ACD"/>
    <w:rsid w:val="00920B14"/>
    <w:rsid w:val="009578FA"/>
    <w:rsid w:val="00974C0D"/>
    <w:rsid w:val="009B7324"/>
    <w:rsid w:val="009F2F71"/>
    <w:rsid w:val="00A145AE"/>
    <w:rsid w:val="00A401B7"/>
    <w:rsid w:val="00A51B60"/>
    <w:rsid w:val="00AA2C93"/>
    <w:rsid w:val="00AE7292"/>
    <w:rsid w:val="00BA1B30"/>
    <w:rsid w:val="00C21E20"/>
    <w:rsid w:val="00C51006"/>
    <w:rsid w:val="00C658BC"/>
    <w:rsid w:val="00C6605B"/>
    <w:rsid w:val="00CA47EE"/>
    <w:rsid w:val="00CB1959"/>
    <w:rsid w:val="00D021A5"/>
    <w:rsid w:val="00D03564"/>
    <w:rsid w:val="00D07C9F"/>
    <w:rsid w:val="00D16B9F"/>
    <w:rsid w:val="00D621D7"/>
    <w:rsid w:val="00D74C0C"/>
    <w:rsid w:val="00D8324D"/>
    <w:rsid w:val="00D95380"/>
    <w:rsid w:val="00EC261D"/>
    <w:rsid w:val="00ED590A"/>
    <w:rsid w:val="00ED5922"/>
    <w:rsid w:val="00EF48D8"/>
    <w:rsid w:val="00F479DD"/>
    <w:rsid w:val="00F92F0C"/>
    <w:rsid w:val="00FE09D2"/>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3A0D64"/>
    <w:pPr>
      <w:widowControl/>
      <w:spacing w:after="60" w:line="240" w:lineRule="auto"/>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HP\Downloads\jminari@unilag.edu.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581656-687F-4CEC-B08E-371B869E3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11</Words>
  <Characters>63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karunatilake chamila</cp:lastModifiedBy>
  <cp:revision>4</cp:revision>
  <dcterms:created xsi:type="dcterms:W3CDTF">2021-10-15T16:48:00Z</dcterms:created>
  <dcterms:modified xsi:type="dcterms:W3CDTF">2022-10-08T13:32:00Z</dcterms:modified>
</cp:coreProperties>
</file>